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50E31" w14:textId="5DC103F5" w:rsidR="00E51341" w:rsidRDefault="00F0721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20C844" wp14:editId="731E476F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4419600" cy="1021404"/>
                <wp:effectExtent l="0" t="0" r="1905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0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32FFE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24B4EAAF" w14:textId="3C106258" w:rsidR="00BE13CD" w:rsidRPr="00F07215" w:rsidRDefault="00F07215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F07215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Implementation Project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0C844" id="Rectangle 4" o:spid="_x0000_s1026" style="position:absolute;left:0;text-align:left;margin-left:0;margin-top:43.65pt;width:348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" fillcolor="#2f5496 [2408]" strokecolor="#1f4d78 [1604]" strokeweight="1pt">
                <v:textbox>
                  <w:txbxContent>
                    <w:p w14:paraId="16E32FFE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24B4EAAF" w14:textId="3C106258" w:rsidR="00BE13CD" w:rsidRPr="00F07215" w:rsidRDefault="00F07215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F07215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Implementation Project Mana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B6E3355" wp14:editId="61FCF2B2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601EC" w14:textId="77777777" w:rsidR="00512286" w:rsidRPr="00F07215" w:rsidRDefault="00512286" w:rsidP="00F0721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F84793A" w14:textId="77777777" w:rsidR="00BE13CD" w:rsidRPr="00F07215" w:rsidRDefault="00BE13CD" w:rsidP="00F0721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82B6C48" w14:textId="77777777" w:rsidR="00BE13CD" w:rsidRPr="00F07215" w:rsidRDefault="00BE13CD" w:rsidP="00F0721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4E5C134" w14:textId="77777777" w:rsidR="00BE13CD" w:rsidRPr="00F07215" w:rsidRDefault="00BE13CD" w:rsidP="00F0721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D31A075" w14:textId="77777777" w:rsidR="00BE13CD" w:rsidRPr="00F07215" w:rsidRDefault="00BE13CD" w:rsidP="00F0721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3E5AE06" w14:textId="77777777" w:rsidR="00BE13CD" w:rsidRPr="00F07215" w:rsidRDefault="00BE13CD" w:rsidP="00F0721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0AC2F29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 a highly accomplished Implementation Project Manager, I have a proven background in overseeing customer accounts and design strategies to aid customers' requirements. From providing technical assistance to achieving customer satisfaction, I make sure to complete every task within the time frame.</w:t>
                            </w:r>
                          </w:p>
                          <w:p w14:paraId="089A04BD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7B47169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ere's presenting my key responsibilities for your consideration:</w:t>
                            </w:r>
                          </w:p>
                          <w:p w14:paraId="496DDCAD" w14:textId="77777777" w:rsid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0C61917" w14:textId="23E954FB" w:rsidR="00F07215" w:rsidRPr="00F07215" w:rsidRDefault="00F07215" w:rsidP="00F0721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fine the project objectives and scope.</w:t>
                            </w:r>
                          </w:p>
                          <w:p w14:paraId="5ABD76A9" w14:textId="77777777" w:rsidR="00F07215" w:rsidRPr="00F07215" w:rsidRDefault="00F07215" w:rsidP="00F0721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minister the client onboarding process.</w:t>
                            </w:r>
                          </w:p>
                          <w:p w14:paraId="317E2349" w14:textId="77777777" w:rsidR="00F07215" w:rsidRPr="00F07215" w:rsidRDefault="00F07215" w:rsidP="00F0721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ise work plans, document the specifications and requirements, prepare the project budget, and set the deadline.</w:t>
                            </w:r>
                          </w:p>
                          <w:p w14:paraId="4F1C84F4" w14:textId="77777777" w:rsidR="00F07215" w:rsidRPr="00F07215" w:rsidRDefault="00F07215" w:rsidP="00F0721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Keep track of work progress.</w:t>
                            </w:r>
                          </w:p>
                          <w:p w14:paraId="142571E4" w14:textId="77777777" w:rsidR="00F07215" w:rsidRPr="00F07215" w:rsidRDefault="00F07215" w:rsidP="00F0721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olve significant incidents effectively.</w:t>
                            </w:r>
                          </w:p>
                          <w:p w14:paraId="7B8EE4DB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3EEAC22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utstanding communication skills and a firm grasp of the latest computer technologies have made me the ideal candidate for your firm.</w:t>
                            </w:r>
                          </w:p>
                          <w:p w14:paraId="664E5084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573D2AF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reviewing my candidacy. Attached to this job application is my resume to provide you complete details of my education and job history. I am available at your earliest convenience for further discussions.</w:t>
                            </w:r>
                          </w:p>
                          <w:p w14:paraId="276671A5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0229A44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6A84D594" w14:textId="77777777" w:rsidR="00F07215" w:rsidRPr="00F07215" w:rsidRDefault="00F07215" w:rsidP="00F0721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721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853AFE7" w14:textId="77777777" w:rsidR="002616A5" w:rsidRPr="00F07215" w:rsidRDefault="002616A5" w:rsidP="00F0721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D8FEAB0" w14:textId="77777777" w:rsidR="00960669" w:rsidRPr="00F07215" w:rsidRDefault="00960669" w:rsidP="00F07215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6E33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060601EC" w14:textId="77777777" w:rsidR="00512286" w:rsidRPr="00F07215" w:rsidRDefault="00512286" w:rsidP="00F0721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F84793A" w14:textId="77777777" w:rsidR="00BE13CD" w:rsidRPr="00F07215" w:rsidRDefault="00BE13CD" w:rsidP="00F0721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82B6C48" w14:textId="77777777" w:rsidR="00BE13CD" w:rsidRPr="00F07215" w:rsidRDefault="00BE13CD" w:rsidP="00F0721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4E5C134" w14:textId="77777777" w:rsidR="00BE13CD" w:rsidRPr="00F07215" w:rsidRDefault="00BE13CD" w:rsidP="00F0721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D31A075" w14:textId="77777777" w:rsidR="00BE13CD" w:rsidRPr="00F07215" w:rsidRDefault="00BE13CD" w:rsidP="00F0721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3E5AE06" w14:textId="77777777" w:rsidR="00BE13CD" w:rsidRPr="00F07215" w:rsidRDefault="00BE13CD" w:rsidP="00F0721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0AC2F29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 a highly accomplished Implementation Project Manager, I have a proven background in overseeing customer accounts and design strategies to aid customers' requirements. From providing technical assistance to achieving customer satisfaction, I make sure to complete every task within the time frame.</w:t>
                      </w:r>
                    </w:p>
                    <w:p w14:paraId="089A04BD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7B47169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ere's presenting my key responsibilities for your consideration:</w:t>
                      </w:r>
                    </w:p>
                    <w:p w14:paraId="496DDCAD" w14:textId="77777777" w:rsid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0C61917" w14:textId="23E954FB" w:rsidR="00F07215" w:rsidRPr="00F07215" w:rsidRDefault="00F07215" w:rsidP="00F0721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fine the project objectives and scope.</w:t>
                      </w:r>
                    </w:p>
                    <w:p w14:paraId="5ABD76A9" w14:textId="77777777" w:rsidR="00F07215" w:rsidRPr="00F07215" w:rsidRDefault="00F07215" w:rsidP="00F0721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minister the client onboarding process.</w:t>
                      </w:r>
                    </w:p>
                    <w:p w14:paraId="317E2349" w14:textId="77777777" w:rsidR="00F07215" w:rsidRPr="00F07215" w:rsidRDefault="00F07215" w:rsidP="00F0721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ise work plans, document the specifications and requirements, prepare the project budget, and set the deadline.</w:t>
                      </w:r>
                    </w:p>
                    <w:p w14:paraId="4F1C84F4" w14:textId="77777777" w:rsidR="00F07215" w:rsidRPr="00F07215" w:rsidRDefault="00F07215" w:rsidP="00F0721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Keep track of work progress.</w:t>
                      </w:r>
                    </w:p>
                    <w:p w14:paraId="142571E4" w14:textId="77777777" w:rsidR="00F07215" w:rsidRPr="00F07215" w:rsidRDefault="00F07215" w:rsidP="00F0721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olve significant incidents effectively.</w:t>
                      </w:r>
                    </w:p>
                    <w:p w14:paraId="7B8EE4DB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3EEAC22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utstanding communication skills and a firm grasp of the latest computer technologies have made me the ideal candidate for your firm.</w:t>
                      </w:r>
                    </w:p>
                    <w:p w14:paraId="664E5084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573D2AF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reviewing my candidacy. Attached to this job application is my resume to provide you complete details of my education and job history. I am available at your earliest convenience for further discussions.</w:t>
                      </w:r>
                    </w:p>
                    <w:p w14:paraId="276671A5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0229A44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6A84D594" w14:textId="77777777" w:rsidR="00F07215" w:rsidRPr="00F07215" w:rsidRDefault="00F07215" w:rsidP="00F0721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721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853AFE7" w14:textId="77777777" w:rsidR="002616A5" w:rsidRPr="00F07215" w:rsidRDefault="002616A5" w:rsidP="00F0721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D8FEAB0" w14:textId="77777777" w:rsidR="00960669" w:rsidRPr="00F07215" w:rsidRDefault="00960669" w:rsidP="00F07215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2616A5"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466BCAAA" wp14:editId="304AC40F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8E098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426F87FD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05057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155CC05" wp14:editId="53808F4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BD6F325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0474B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7B25C6B8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72196"/>
    <w:multiLevelType w:val="hybridMultilevel"/>
    <w:tmpl w:val="4F4C94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BC676E"/>
    <w:multiLevelType w:val="multilevel"/>
    <w:tmpl w:val="8556B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  <w:rsid w:val="00F07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EA999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F072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Project Manager Cover Letter Sample</dc:title>
  <dc:subject>Create your Cover Letter using Free Implementation Project Manager Cover Letter Sample Template</dc:subject>
  <dc:creator>QwikResume.com</dc:creator>
  <cp:keywords/>
  <dc:description/>
  <dcterms:created xsi:type="dcterms:W3CDTF">2021-11-29T15:12:00Z</dcterms:created>
  <dcterms:modified xsi:type="dcterms:W3CDTF">2021-11-29T15:12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